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E0398A" w:rsidR="0000007A" w:rsidRPr="00DE7D30" w:rsidRDefault="00E469B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D0E61">
                <w:rPr>
                  <w:rStyle w:val="Hyperlink"/>
                  <w:rFonts w:ascii="Arial" w:hAnsi="Arial" w:cs="Arial"/>
                </w:rPr>
                <w:t>Contemporary Research in Business, Management and Economic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5D53CA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469BC">
              <w:rPr>
                <w:rFonts w:ascii="Arial" w:hAnsi="Arial" w:cs="Arial"/>
                <w:b/>
                <w:bCs/>
                <w:szCs w:val="28"/>
                <w:lang w:val="en-GB"/>
              </w:rPr>
              <w:t>48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5D03D12" w:rsidR="0000007A" w:rsidRPr="00DE7D30" w:rsidRDefault="00E469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469BC">
              <w:rPr>
                <w:rFonts w:ascii="Arial" w:hAnsi="Arial" w:cs="Arial"/>
                <w:b/>
                <w:szCs w:val="28"/>
                <w:lang w:val="en-GB"/>
              </w:rPr>
              <w:t>Endogenous Innovation and Export Performance in Firm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794CEFE" w:rsidR="00CF0BBB" w:rsidRPr="00DE7D30" w:rsidRDefault="00E469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5AAD2B54" w14:textId="77777777" w:rsidR="00640538" w:rsidRPr="00DE7D30" w:rsidRDefault="0082347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88.95pt;z-index:251658240">
            <v:textbox>
              <w:txbxContent>
                <w:p w14:paraId="22B9E124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u w:val="single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  <w:t>A research paper which has already been published in a journal can be published as a Book Chapter in an expanded form. This is acceptable in the academic world.</w:t>
                  </w:r>
                </w:p>
                <w:p w14:paraId="4FFED94D" w14:textId="77777777" w:rsidR="00E03C32" w:rsidRDefault="00E03C32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DAE6FA0" w14:textId="57FD38DF" w:rsidR="00CF3BD3" w:rsidRDefault="00CF3BD3" w:rsidP="00CF3BD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IN"/>
                    </w:rPr>
                  </w:pPr>
                  <w:r w:rsidRPr="00CF3BD3">
                    <w:rPr>
                      <w:rFonts w:ascii="Arial" w:hAnsi="Arial" w:cs="Arial"/>
                      <w:b/>
                      <w:color w:val="222222"/>
                      <w:sz w:val="32"/>
                      <w:lang w:val="en-IN"/>
                    </w:rPr>
                    <w:t>Journal of Applied Economic Science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IN"/>
                    </w:rPr>
                    <w:t>,</w:t>
                  </w:r>
                  <w:r w:rsidRPr="00CF3BD3">
                    <w:rPr>
                      <w:rFonts w:ascii="Arial" w:eastAsia="Calibri" w:hAnsi="Arial" w:cs="Arial"/>
                      <w:color w:val="000000"/>
                      <w:lang w:val="en-IN" w:eastAsia="en-IN"/>
                    </w:rPr>
                    <w:t xml:space="preserve"> </w:t>
                  </w:r>
                  <w:r w:rsidRPr="00CF3BD3">
                    <w:rPr>
                      <w:rFonts w:ascii="Arial" w:hAnsi="Arial" w:cs="Arial"/>
                      <w:b/>
                      <w:color w:val="222222"/>
                      <w:sz w:val="32"/>
                      <w:lang w:val="en-IN"/>
                    </w:rPr>
                    <w:t xml:space="preserve">Volume XIX, </w:t>
                  </w:r>
                  <w:proofErr w:type="gramStart"/>
                  <w:r w:rsidRPr="00CF3BD3">
                    <w:rPr>
                      <w:rFonts w:ascii="Arial" w:hAnsi="Arial" w:cs="Arial"/>
                      <w:b/>
                      <w:color w:val="222222"/>
                      <w:sz w:val="32"/>
                      <w:lang w:val="en-IN"/>
                    </w:rPr>
                    <w:t>Spring</w:t>
                  </w:r>
                  <w:proofErr w:type="gramEnd"/>
                  <w:r w:rsidRPr="00CF3BD3">
                    <w:rPr>
                      <w:rFonts w:ascii="Arial" w:hAnsi="Arial" w:cs="Arial"/>
                      <w:b/>
                      <w:color w:val="222222"/>
                      <w:sz w:val="32"/>
                      <w:lang w:val="en-IN"/>
                    </w:rPr>
                    <w:t>, Issue 1(83),</w:t>
                  </w:r>
                  <w:r w:rsidRPr="00CF3BD3">
                    <w:rPr>
                      <w:rFonts w:ascii="Arial" w:hAnsi="Arial" w:cs="Arial"/>
                      <w:b/>
                      <w:color w:val="222222"/>
                      <w:sz w:val="32"/>
                      <w:lang w:val="en-IN"/>
                    </w:rPr>
                    <w:t xml:space="preserve"> </w:t>
                  </w:r>
                  <w:r w:rsidRPr="00CF3BD3">
                    <w:rPr>
                      <w:rFonts w:ascii="Arial" w:hAnsi="Arial" w:cs="Arial"/>
                      <w:b/>
                      <w:color w:val="222222"/>
                      <w:sz w:val="32"/>
                      <w:lang w:val="en-IN"/>
                    </w:rPr>
                    <w:t xml:space="preserve">2024  </w:t>
                  </w:r>
                </w:p>
                <w:p w14:paraId="2B6C9356" w14:textId="28021A6F" w:rsidR="00CF3BD3" w:rsidRPr="00CF3BD3" w:rsidRDefault="00CF3BD3" w:rsidP="00CF3BD3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IN"/>
                    </w:rPr>
                  </w:pPr>
                </w:p>
                <w:p w14:paraId="03AA9460" w14:textId="7675B681" w:rsidR="00CF3BD3" w:rsidRDefault="00CF3BD3" w:rsidP="00CF3BD3">
                  <w:pPr>
                    <w:pStyle w:val="Default"/>
                  </w:pPr>
                  <w:r>
                    <w:rPr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CF3BD3">
                    <w:t xml:space="preserve"> </w:t>
                  </w:r>
                  <w:hyperlink r:id="rId8" w:history="1">
                    <w:r w:rsidRPr="004A520E">
                      <w:rPr>
                        <w:rStyle w:val="Hyperlink"/>
                      </w:rPr>
                      <w:t>https://doi.org/10.57017/jaes.v19.1(83).03</w:t>
                    </w:r>
                  </w:hyperlink>
                </w:p>
                <w:p w14:paraId="710C79CA" w14:textId="77777777" w:rsidR="00CF3BD3" w:rsidRPr="00CF3BD3" w:rsidRDefault="00CF3BD3" w:rsidP="00CF3BD3">
                  <w:pPr>
                    <w:pStyle w:val="Default"/>
                  </w:pPr>
                  <w:bookmarkStart w:id="0" w:name="_GoBack"/>
                  <w:bookmarkEnd w:id="0"/>
                </w:p>
                <w:p w14:paraId="0B79BA07" w14:textId="18D67328" w:rsidR="00E03C32" w:rsidRDefault="00E03C32" w:rsidP="00CF3BD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77777777" w:rsidR="00E03C32" w:rsidRDefault="00E03C32"/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326D7D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638AC3" w14:textId="77777777" w:rsidR="00823478" w:rsidRPr="0000007A" w:rsidRDefault="00823478" w:rsidP="0099583E">
      <w:r>
        <w:separator/>
      </w:r>
    </w:p>
  </w:endnote>
  <w:endnote w:type="continuationSeparator" w:id="0">
    <w:p w14:paraId="33F9285E" w14:textId="77777777" w:rsidR="00823478" w:rsidRPr="0000007A" w:rsidRDefault="0082347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78E3DD" w14:textId="77777777" w:rsidR="00823478" w:rsidRPr="0000007A" w:rsidRDefault="00823478" w:rsidP="0099583E">
      <w:r>
        <w:separator/>
      </w:r>
    </w:p>
  </w:footnote>
  <w:footnote w:type="continuationSeparator" w:id="0">
    <w:p w14:paraId="2BF72B45" w14:textId="77777777" w:rsidR="00823478" w:rsidRPr="0000007A" w:rsidRDefault="0082347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en-IN" w:eastAsia="en-IN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activeWritingStyle w:appName="MSWord" w:lang="fr-FR" w:vendorID="64" w:dllVersion="131078" w:nlCheck="1" w:checkStyle="0"/>
  <w:activeWritingStyle w:appName="MSWord" w:lang="en-IN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C6CDF"/>
    <w:rsid w:val="007D0246"/>
    <w:rsid w:val="007F5873"/>
    <w:rsid w:val="00815F94"/>
    <w:rsid w:val="008224E2"/>
    <w:rsid w:val="00823478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BD3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469BC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CF3BD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7017/jaes.v19.1(83).0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ontemporary-research-in-business-management-and-economic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87</Words>
  <Characters>33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2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User</cp:lastModifiedBy>
  <cp:revision>40</cp:revision>
  <dcterms:created xsi:type="dcterms:W3CDTF">2023-08-30T09:21:00Z</dcterms:created>
  <dcterms:modified xsi:type="dcterms:W3CDTF">2024-04-15T07:54:00Z</dcterms:modified>
</cp:coreProperties>
</file>